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08A2F7" w14:textId="76FC20D6" w:rsidR="009A2543" w:rsidRPr="00D51FE2" w:rsidRDefault="009A2543" w:rsidP="009A2543">
      <w:pPr>
        <w:tabs>
          <w:tab w:val="left" w:pos="7470"/>
        </w:tabs>
        <w:spacing w:before="0" w:after="0"/>
        <w:ind w:right="-180"/>
        <w:jc w:val="center"/>
        <w:rPr>
          <w:rFonts w:cs="Arial"/>
          <w:b/>
          <w:szCs w:val="24"/>
        </w:rPr>
      </w:pPr>
      <w:r>
        <w:rPr>
          <w:rFonts w:cs="Arial"/>
          <w:b/>
          <w:szCs w:val="24"/>
        </w:rPr>
        <w:t>Proposition 64 Public Health &amp; Safety (Prop 64 PH&amp;S) Grant Program</w:t>
      </w:r>
    </w:p>
    <w:p w14:paraId="42088057" w14:textId="77777777" w:rsidR="0063422C" w:rsidRDefault="0063422C" w:rsidP="009A2543">
      <w:pPr>
        <w:spacing w:before="0" w:after="0"/>
        <w:jc w:val="center"/>
        <w:rPr>
          <w:rFonts w:cs="Arial"/>
          <w:b/>
          <w:szCs w:val="24"/>
        </w:rPr>
      </w:pPr>
      <w:r>
        <w:rPr>
          <w:rFonts w:cs="Arial"/>
          <w:b/>
          <w:szCs w:val="24"/>
        </w:rPr>
        <w:t>Webinar on Local Evaluation Plan Development</w:t>
      </w:r>
    </w:p>
    <w:p w14:paraId="0160AF42" w14:textId="2ABA8369" w:rsidR="009A2543" w:rsidRPr="00D51FE2" w:rsidRDefault="00A72FCC" w:rsidP="009A2543">
      <w:pPr>
        <w:spacing w:before="0" w:after="0"/>
        <w:jc w:val="center"/>
        <w:rPr>
          <w:rFonts w:cs="Arial"/>
          <w:szCs w:val="24"/>
        </w:rPr>
      </w:pPr>
      <w:r>
        <w:rPr>
          <w:rFonts w:cs="Arial"/>
          <w:b/>
          <w:szCs w:val="24"/>
        </w:rPr>
        <w:t>Agenda</w:t>
      </w:r>
    </w:p>
    <w:p w14:paraId="75301C10" w14:textId="77777777" w:rsidR="009A2543" w:rsidRPr="00A72FCC" w:rsidRDefault="009A2543" w:rsidP="009A2543">
      <w:pPr>
        <w:spacing w:before="0" w:after="0"/>
        <w:rPr>
          <w:rFonts w:cs="Arial"/>
          <w:sz w:val="10"/>
          <w:szCs w:val="10"/>
        </w:rPr>
      </w:pPr>
    </w:p>
    <w:p w14:paraId="2A7C16E8" w14:textId="19C9BA3C" w:rsidR="00A72FCC" w:rsidRPr="00A72FCC" w:rsidRDefault="0063422C" w:rsidP="00A72FCC">
      <w:pPr>
        <w:widowControl w:val="0"/>
        <w:jc w:val="center"/>
        <w:rPr>
          <w:rFonts w:cs="Arial"/>
          <w:b/>
          <w:bCs/>
          <w:szCs w:val="24"/>
        </w:rPr>
      </w:pPr>
      <w:r>
        <w:rPr>
          <w:rFonts w:cs="Arial"/>
          <w:b/>
          <w:bCs/>
          <w:szCs w:val="24"/>
        </w:rPr>
        <w:t>Wednesday</w:t>
      </w:r>
      <w:r w:rsidR="00A72FCC" w:rsidRPr="00A72FCC">
        <w:rPr>
          <w:rFonts w:cs="Arial"/>
          <w:b/>
          <w:bCs/>
          <w:szCs w:val="24"/>
        </w:rPr>
        <w:t xml:space="preserve">, </w:t>
      </w:r>
      <w:r>
        <w:rPr>
          <w:rFonts w:cs="Arial"/>
          <w:b/>
          <w:bCs/>
          <w:szCs w:val="24"/>
        </w:rPr>
        <w:t>January</w:t>
      </w:r>
      <w:r w:rsidR="00A72FCC" w:rsidRPr="00A72FCC">
        <w:rPr>
          <w:rFonts w:cs="Arial"/>
          <w:b/>
          <w:bCs/>
          <w:szCs w:val="24"/>
        </w:rPr>
        <w:t xml:space="preserve"> 1</w:t>
      </w:r>
      <w:r>
        <w:rPr>
          <w:rFonts w:cs="Arial"/>
          <w:b/>
          <w:bCs/>
          <w:szCs w:val="24"/>
        </w:rPr>
        <w:t>3</w:t>
      </w:r>
      <w:r w:rsidR="00A72FCC" w:rsidRPr="00A72FCC">
        <w:rPr>
          <w:rFonts w:cs="Arial"/>
          <w:b/>
          <w:bCs/>
          <w:szCs w:val="24"/>
        </w:rPr>
        <w:t>, 202</w:t>
      </w:r>
      <w:r>
        <w:rPr>
          <w:rFonts w:cs="Arial"/>
          <w:b/>
          <w:bCs/>
          <w:szCs w:val="24"/>
        </w:rPr>
        <w:t>1</w:t>
      </w:r>
      <w:r w:rsidR="00A72FCC" w:rsidRPr="00A72FCC">
        <w:rPr>
          <w:rFonts w:cs="Arial"/>
          <w:b/>
          <w:bCs/>
          <w:szCs w:val="24"/>
        </w:rPr>
        <w:t xml:space="preserve"> at 1:00 p.m.</w:t>
      </w:r>
    </w:p>
    <w:p w14:paraId="75879DFE" w14:textId="23958F4C" w:rsidR="00A72FCC" w:rsidRPr="00A72FCC" w:rsidRDefault="00A72FCC" w:rsidP="00093118">
      <w:pPr>
        <w:contextualSpacing/>
        <w:rPr>
          <w:rFonts w:cs="Arial"/>
          <w:b/>
          <w:bCs/>
          <w:szCs w:val="24"/>
        </w:rPr>
      </w:pPr>
      <w:r w:rsidRPr="00A72FCC">
        <w:rPr>
          <w:rFonts w:cs="Arial"/>
          <w:b/>
          <w:bCs/>
          <w:szCs w:val="24"/>
        </w:rPr>
        <w:t>Join via Zoom</w:t>
      </w:r>
      <w:r w:rsidR="00093118">
        <w:rPr>
          <w:rFonts w:cs="Arial"/>
          <w:b/>
          <w:bCs/>
          <w:szCs w:val="24"/>
        </w:rPr>
        <w:t>:</w:t>
      </w:r>
    </w:p>
    <w:p w14:paraId="2676EBFB" w14:textId="77777777" w:rsidR="0063422C" w:rsidRDefault="007C4DAC" w:rsidP="0063422C">
      <w:pPr>
        <w:rPr>
          <w:rFonts w:ascii="Tahoma" w:hAnsi="Tahoma" w:cs="Tahoma"/>
          <w:sz w:val="22"/>
        </w:rPr>
      </w:pPr>
      <w:hyperlink r:id="rId8" w:history="1">
        <w:r w:rsidR="0063422C">
          <w:rPr>
            <w:rStyle w:val="Hyperlink"/>
            <w:rFonts w:ascii="Tahoma" w:hAnsi="Tahoma" w:cs="Tahoma"/>
          </w:rPr>
          <w:t>https://us02web.zoom.us/j/89453661852</w:t>
        </w:r>
      </w:hyperlink>
    </w:p>
    <w:p w14:paraId="422F8475" w14:textId="36D02EE3" w:rsidR="00A72FCC" w:rsidRPr="00A72FCC" w:rsidRDefault="00A72FCC" w:rsidP="00093118">
      <w:pPr>
        <w:rPr>
          <w:rFonts w:cs="Arial"/>
          <w:szCs w:val="24"/>
        </w:rPr>
      </w:pPr>
      <w:r w:rsidRPr="00A72FCC">
        <w:rPr>
          <w:rFonts w:cs="Arial"/>
          <w:szCs w:val="24"/>
        </w:rPr>
        <w:t xml:space="preserve">Meeting ID: </w:t>
      </w:r>
      <w:r w:rsidR="0063422C">
        <w:rPr>
          <w:rFonts w:cs="Arial"/>
          <w:szCs w:val="24"/>
        </w:rPr>
        <w:t xml:space="preserve">894 5366 1852 </w:t>
      </w:r>
    </w:p>
    <w:p w14:paraId="69EB6F7A" w14:textId="77777777" w:rsidR="00093118" w:rsidRPr="00093118" w:rsidRDefault="00093118" w:rsidP="00093118">
      <w:pPr>
        <w:rPr>
          <w:rFonts w:cs="Arial"/>
          <w:sz w:val="10"/>
          <w:szCs w:val="10"/>
        </w:rPr>
      </w:pPr>
    </w:p>
    <w:p w14:paraId="33F962B5" w14:textId="3C68E704" w:rsidR="00A72FCC" w:rsidRDefault="00093118" w:rsidP="00093118">
      <w:pPr>
        <w:rPr>
          <w:rFonts w:cs="Arial"/>
          <w:szCs w:val="24"/>
        </w:rPr>
      </w:pPr>
      <w:r>
        <w:rPr>
          <w:rFonts w:cs="Arial"/>
          <w:b/>
          <w:bCs/>
          <w:szCs w:val="24"/>
        </w:rPr>
        <w:t>Join via Phone/</w:t>
      </w:r>
      <w:r w:rsidRPr="00093118">
        <w:rPr>
          <w:rFonts w:cs="Arial"/>
          <w:b/>
          <w:bCs/>
          <w:szCs w:val="24"/>
        </w:rPr>
        <w:t>Call In:</w:t>
      </w:r>
      <w:r>
        <w:rPr>
          <w:rFonts w:cs="Arial"/>
          <w:szCs w:val="24"/>
        </w:rPr>
        <w:t xml:space="preserve"> </w:t>
      </w:r>
      <w:r w:rsidR="00A72FCC" w:rsidRPr="00A72FCC">
        <w:rPr>
          <w:rFonts w:cs="Arial"/>
          <w:szCs w:val="24"/>
        </w:rPr>
        <w:t>1</w:t>
      </w:r>
      <w:r>
        <w:rPr>
          <w:rFonts w:cs="Arial"/>
          <w:szCs w:val="24"/>
        </w:rPr>
        <w:t>-</w:t>
      </w:r>
      <w:r w:rsidR="00A72FCC" w:rsidRPr="00A72FCC">
        <w:rPr>
          <w:rFonts w:cs="Arial"/>
          <w:szCs w:val="24"/>
        </w:rPr>
        <w:t>669</w:t>
      </w:r>
      <w:r>
        <w:rPr>
          <w:rFonts w:cs="Arial"/>
          <w:szCs w:val="24"/>
        </w:rPr>
        <w:t>-</w:t>
      </w:r>
      <w:r w:rsidR="00A72FCC" w:rsidRPr="00A72FCC">
        <w:rPr>
          <w:rFonts w:cs="Arial"/>
          <w:szCs w:val="24"/>
        </w:rPr>
        <w:t>900</w:t>
      </w:r>
      <w:r>
        <w:rPr>
          <w:rFonts w:cs="Arial"/>
          <w:szCs w:val="24"/>
        </w:rPr>
        <w:t>-</w:t>
      </w:r>
      <w:r w:rsidR="00A72FCC" w:rsidRPr="00A72FCC">
        <w:rPr>
          <w:rFonts w:cs="Arial"/>
          <w:szCs w:val="24"/>
        </w:rPr>
        <w:t>9128</w:t>
      </w:r>
    </w:p>
    <w:p w14:paraId="20DC7FA7" w14:textId="4DE0796D" w:rsidR="00093118" w:rsidRPr="00A72FCC" w:rsidRDefault="00093118" w:rsidP="00093118">
      <w:pPr>
        <w:rPr>
          <w:rFonts w:cs="Arial"/>
          <w:szCs w:val="24"/>
        </w:rPr>
      </w:pPr>
      <w:r w:rsidRPr="00A72FCC">
        <w:rPr>
          <w:rFonts w:cs="Arial"/>
          <w:szCs w:val="24"/>
        </w:rPr>
        <w:t xml:space="preserve">Meeting ID: </w:t>
      </w:r>
      <w:r w:rsidR="0063422C">
        <w:rPr>
          <w:rFonts w:cs="Arial"/>
          <w:szCs w:val="24"/>
        </w:rPr>
        <w:t>894 5366 1852</w:t>
      </w:r>
    </w:p>
    <w:p w14:paraId="73F5CFB7" w14:textId="101F758C" w:rsidR="009A2543" w:rsidRDefault="0063422C" w:rsidP="009A2543">
      <w:pPr>
        <w:spacing w:before="0" w:after="0"/>
        <w:jc w:val="center"/>
        <w:rPr>
          <w:rFonts w:cs="Arial"/>
          <w:szCs w:val="24"/>
        </w:rPr>
      </w:pPr>
      <w:r w:rsidRPr="008E772F">
        <w:rPr>
          <w:rFonts w:cs="Arial"/>
          <w:noProof/>
          <w:szCs w:val="24"/>
          <w:highlight w:val="yellow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5BB4F5E9" wp14:editId="6000EB78">
                <wp:simplePos x="0" y="0"/>
                <wp:positionH relativeFrom="column">
                  <wp:posOffset>-304799</wp:posOffset>
                </wp:positionH>
                <wp:positionV relativeFrom="paragraph">
                  <wp:posOffset>197485</wp:posOffset>
                </wp:positionV>
                <wp:extent cx="6419850" cy="0"/>
                <wp:effectExtent l="0" t="19050" r="38100" b="38100"/>
                <wp:wrapNone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19850" cy="0"/>
                        </a:xfrm>
                        <a:prstGeom prst="line">
                          <a:avLst/>
                        </a:prstGeom>
                        <a:noFill/>
                        <a:ln w="571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289F84" id="Line 3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24pt,15.55pt" to="481.5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" strokeweight="4.5pt"/>
            </w:pict>
          </mc:Fallback>
        </mc:AlternateContent>
      </w:r>
    </w:p>
    <w:p w14:paraId="2CA08208" w14:textId="3D01C049" w:rsidR="0063422C" w:rsidRDefault="0063422C" w:rsidP="009A2543">
      <w:pPr>
        <w:spacing w:before="0" w:after="0"/>
        <w:rPr>
          <w:rFonts w:cs="Arial"/>
          <w:szCs w:val="24"/>
        </w:rPr>
      </w:pPr>
    </w:p>
    <w:p w14:paraId="2F3CF6D2" w14:textId="4D42A0CB" w:rsidR="009A2543" w:rsidRPr="00D51FE2" w:rsidRDefault="009A2543" w:rsidP="009A2543">
      <w:pPr>
        <w:spacing w:before="0" w:after="0"/>
        <w:rPr>
          <w:rFonts w:cs="Arial"/>
          <w:szCs w:val="24"/>
        </w:rPr>
      </w:pPr>
    </w:p>
    <w:p w14:paraId="69039D88" w14:textId="3A6FFE28" w:rsidR="00A72FCC" w:rsidRDefault="00A72FCC" w:rsidP="00A72FCC">
      <w:pPr>
        <w:pStyle w:val="ListParagraph"/>
        <w:numPr>
          <w:ilvl w:val="0"/>
          <w:numId w:val="29"/>
        </w:numPr>
        <w:spacing w:before="0" w:after="0" w:line="360" w:lineRule="auto"/>
        <w:rPr>
          <w:rFonts w:cs="Arial"/>
          <w:b/>
          <w:bCs/>
          <w:szCs w:val="24"/>
        </w:rPr>
      </w:pPr>
      <w:r>
        <w:rPr>
          <w:rFonts w:cs="Arial"/>
          <w:b/>
          <w:bCs/>
          <w:szCs w:val="24"/>
        </w:rPr>
        <w:t xml:space="preserve">Welcome and </w:t>
      </w:r>
      <w:r w:rsidRPr="00BC2CD5">
        <w:rPr>
          <w:rFonts w:cs="Arial"/>
          <w:b/>
          <w:bCs/>
          <w:szCs w:val="24"/>
        </w:rPr>
        <w:t>Introductions</w:t>
      </w:r>
    </w:p>
    <w:p w14:paraId="7576239D" w14:textId="77777777" w:rsidR="0063422C" w:rsidRPr="0063422C" w:rsidRDefault="0063422C" w:rsidP="0063422C">
      <w:pPr>
        <w:pStyle w:val="ListParagraph"/>
        <w:spacing w:before="0" w:after="0" w:line="360" w:lineRule="auto"/>
        <w:rPr>
          <w:rFonts w:cs="Arial"/>
          <w:b/>
          <w:bCs/>
          <w:sz w:val="16"/>
          <w:szCs w:val="16"/>
        </w:rPr>
      </w:pPr>
    </w:p>
    <w:p w14:paraId="2AAF0843" w14:textId="50412B21" w:rsidR="00A72FCC" w:rsidRDefault="0063422C" w:rsidP="00A72FCC">
      <w:pPr>
        <w:pStyle w:val="ListParagraph"/>
        <w:numPr>
          <w:ilvl w:val="0"/>
          <w:numId w:val="29"/>
        </w:numPr>
        <w:spacing w:before="0" w:after="0" w:line="360" w:lineRule="auto"/>
        <w:rPr>
          <w:rFonts w:eastAsia="Times New Roman" w:cs="Arial"/>
          <w:b/>
          <w:szCs w:val="24"/>
        </w:rPr>
      </w:pPr>
      <w:r>
        <w:rPr>
          <w:rFonts w:eastAsia="Times New Roman" w:cs="Arial"/>
          <w:b/>
          <w:szCs w:val="24"/>
        </w:rPr>
        <w:t>Local Evaluation Plan (LEP) and</w:t>
      </w:r>
      <w:r w:rsidRPr="0063422C">
        <w:rPr>
          <w:rFonts w:eastAsia="Times New Roman" w:cs="Arial"/>
          <w:b/>
          <w:szCs w:val="24"/>
        </w:rPr>
        <w:t xml:space="preserve"> </w:t>
      </w:r>
      <w:r>
        <w:rPr>
          <w:rFonts w:eastAsia="Times New Roman" w:cs="Arial"/>
          <w:b/>
          <w:szCs w:val="24"/>
        </w:rPr>
        <w:t>Local Evaluation Report (LER) Guidelines</w:t>
      </w:r>
    </w:p>
    <w:p w14:paraId="6F207CCF" w14:textId="77777777" w:rsidR="0063422C" w:rsidRPr="0063422C" w:rsidRDefault="0063422C" w:rsidP="0063422C">
      <w:pPr>
        <w:spacing w:before="0" w:after="0" w:line="360" w:lineRule="auto"/>
        <w:rPr>
          <w:rFonts w:eastAsia="Times New Roman" w:cs="Arial"/>
          <w:b/>
          <w:sz w:val="16"/>
          <w:szCs w:val="16"/>
        </w:rPr>
      </w:pPr>
    </w:p>
    <w:p w14:paraId="09DFF16D" w14:textId="205E4CAE" w:rsidR="00A72FCC" w:rsidRDefault="0063422C" w:rsidP="00A72FCC">
      <w:pPr>
        <w:pStyle w:val="ListParagraph"/>
        <w:numPr>
          <w:ilvl w:val="0"/>
          <w:numId w:val="29"/>
        </w:numPr>
        <w:spacing w:before="0" w:after="0" w:line="360" w:lineRule="auto"/>
        <w:rPr>
          <w:rFonts w:eastAsia="Times New Roman" w:cs="Arial"/>
          <w:b/>
          <w:szCs w:val="24"/>
        </w:rPr>
      </w:pPr>
      <w:r>
        <w:rPr>
          <w:rFonts w:eastAsia="Times New Roman" w:cs="Arial"/>
          <w:b/>
          <w:szCs w:val="24"/>
        </w:rPr>
        <w:t>LEP Scoring Rubric</w:t>
      </w:r>
    </w:p>
    <w:p w14:paraId="5CB060F6" w14:textId="77777777" w:rsidR="0063422C" w:rsidRPr="0063422C" w:rsidRDefault="0063422C" w:rsidP="0063422C">
      <w:pPr>
        <w:spacing w:before="0" w:after="0" w:line="360" w:lineRule="auto"/>
        <w:rPr>
          <w:rFonts w:eastAsia="Times New Roman" w:cs="Arial"/>
          <w:b/>
          <w:sz w:val="16"/>
          <w:szCs w:val="16"/>
        </w:rPr>
      </w:pPr>
    </w:p>
    <w:p w14:paraId="3EBA33AB" w14:textId="5861E6BF" w:rsidR="00A72FCC" w:rsidRPr="0063422C" w:rsidRDefault="0063422C" w:rsidP="00A72FCC">
      <w:pPr>
        <w:pStyle w:val="ListParagraph"/>
        <w:numPr>
          <w:ilvl w:val="0"/>
          <w:numId w:val="29"/>
        </w:numPr>
        <w:spacing w:before="0" w:after="0" w:line="360" w:lineRule="auto"/>
        <w:ind w:right="-720"/>
        <w:rPr>
          <w:rFonts w:cs="Arial"/>
          <w:b/>
          <w:szCs w:val="24"/>
        </w:rPr>
      </w:pPr>
      <w:r>
        <w:rPr>
          <w:rFonts w:eastAsia="Times New Roman" w:cs="Arial"/>
          <w:b/>
          <w:szCs w:val="24"/>
        </w:rPr>
        <w:t>Logic Model Review</w:t>
      </w:r>
    </w:p>
    <w:p w14:paraId="3EDE123E" w14:textId="77777777" w:rsidR="0063422C" w:rsidRPr="0063422C" w:rsidRDefault="0063422C" w:rsidP="0063422C">
      <w:pPr>
        <w:spacing w:before="0" w:after="0" w:line="360" w:lineRule="auto"/>
        <w:ind w:right="-720"/>
        <w:rPr>
          <w:rFonts w:cs="Arial"/>
          <w:b/>
          <w:sz w:val="16"/>
          <w:szCs w:val="16"/>
        </w:rPr>
      </w:pPr>
    </w:p>
    <w:p w14:paraId="6D3B69DF" w14:textId="3BC94A77" w:rsidR="0063422C" w:rsidRPr="0063422C" w:rsidRDefault="0063422C" w:rsidP="00A72FCC">
      <w:pPr>
        <w:pStyle w:val="ListParagraph"/>
        <w:numPr>
          <w:ilvl w:val="0"/>
          <w:numId w:val="29"/>
        </w:numPr>
        <w:spacing w:before="0" w:after="0" w:line="360" w:lineRule="auto"/>
        <w:ind w:right="-720"/>
        <w:rPr>
          <w:rFonts w:cs="Arial"/>
          <w:b/>
          <w:szCs w:val="24"/>
        </w:rPr>
      </w:pPr>
      <w:r>
        <w:rPr>
          <w:rFonts w:eastAsia="Times New Roman" w:cs="Arial"/>
          <w:b/>
          <w:szCs w:val="24"/>
        </w:rPr>
        <w:t>Sample LEP Review</w:t>
      </w:r>
    </w:p>
    <w:p w14:paraId="343A9890" w14:textId="77777777" w:rsidR="0063422C" w:rsidRPr="0063422C" w:rsidRDefault="0063422C" w:rsidP="0063422C">
      <w:pPr>
        <w:spacing w:before="0" w:after="0" w:line="360" w:lineRule="auto"/>
        <w:ind w:right="-720"/>
        <w:rPr>
          <w:rFonts w:cs="Arial"/>
          <w:b/>
          <w:sz w:val="16"/>
          <w:szCs w:val="16"/>
        </w:rPr>
      </w:pPr>
    </w:p>
    <w:p w14:paraId="641C05FB" w14:textId="37938243" w:rsidR="0063422C" w:rsidRPr="0063422C" w:rsidRDefault="0063422C" w:rsidP="00A72FCC">
      <w:pPr>
        <w:pStyle w:val="ListParagraph"/>
        <w:numPr>
          <w:ilvl w:val="0"/>
          <w:numId w:val="29"/>
        </w:numPr>
        <w:spacing w:before="0" w:after="0" w:line="360" w:lineRule="auto"/>
        <w:ind w:right="-720"/>
        <w:rPr>
          <w:rFonts w:cs="Arial"/>
          <w:b/>
          <w:szCs w:val="24"/>
        </w:rPr>
      </w:pPr>
      <w:r>
        <w:rPr>
          <w:rFonts w:eastAsia="Times New Roman" w:cs="Arial"/>
          <w:b/>
          <w:szCs w:val="24"/>
        </w:rPr>
        <w:t>Evaluation Resources</w:t>
      </w:r>
    </w:p>
    <w:p w14:paraId="30F91B7C" w14:textId="77777777" w:rsidR="0063422C" w:rsidRPr="0063422C" w:rsidRDefault="0063422C" w:rsidP="0063422C">
      <w:pPr>
        <w:spacing w:before="0" w:after="0" w:line="360" w:lineRule="auto"/>
        <w:ind w:right="-720"/>
        <w:rPr>
          <w:rFonts w:cs="Arial"/>
          <w:b/>
          <w:sz w:val="16"/>
          <w:szCs w:val="16"/>
        </w:rPr>
      </w:pPr>
    </w:p>
    <w:p w14:paraId="51F83EE9" w14:textId="77777777" w:rsidR="00A72FCC" w:rsidRPr="00BC2CD5" w:rsidRDefault="00A72FCC" w:rsidP="00A72FCC">
      <w:pPr>
        <w:pStyle w:val="ListParagraph"/>
        <w:numPr>
          <w:ilvl w:val="0"/>
          <w:numId w:val="29"/>
        </w:numPr>
        <w:spacing w:before="0" w:after="0" w:line="360" w:lineRule="auto"/>
        <w:ind w:right="-720"/>
        <w:rPr>
          <w:rFonts w:eastAsia="Times New Roman" w:cs="Arial"/>
          <w:b/>
          <w:szCs w:val="24"/>
        </w:rPr>
      </w:pPr>
      <w:r w:rsidRPr="00BC2CD5">
        <w:rPr>
          <w:rFonts w:eastAsia="Times New Roman" w:cs="Arial"/>
          <w:b/>
          <w:szCs w:val="24"/>
        </w:rPr>
        <w:t>Questions</w:t>
      </w:r>
      <w:r>
        <w:rPr>
          <w:rFonts w:eastAsia="Times New Roman" w:cs="Arial"/>
          <w:b/>
          <w:szCs w:val="24"/>
        </w:rPr>
        <w:t xml:space="preserve"> and Answers</w:t>
      </w:r>
    </w:p>
    <w:p w14:paraId="4FBF91D5" w14:textId="77777777" w:rsidR="00A72FCC" w:rsidRPr="00A72FCC" w:rsidRDefault="00A72FCC" w:rsidP="00A72FCC">
      <w:pPr>
        <w:spacing w:before="0" w:after="0"/>
        <w:rPr>
          <w:iCs/>
          <w:szCs w:val="24"/>
        </w:rPr>
      </w:pPr>
    </w:p>
    <w:p w14:paraId="2DA3B188" w14:textId="77777777" w:rsidR="009A2543" w:rsidRPr="009369D0" w:rsidRDefault="009A2543" w:rsidP="009A2543">
      <w:pPr>
        <w:pStyle w:val="ListParagraph"/>
        <w:ind w:left="360"/>
        <w:jc w:val="center"/>
        <w:rPr>
          <w:rFonts w:cs="Arial"/>
          <w:sz w:val="18"/>
          <w:szCs w:val="18"/>
        </w:rPr>
      </w:pPr>
    </w:p>
    <w:p w14:paraId="7BDE8326" w14:textId="77777777" w:rsidR="009A2543" w:rsidRPr="00D51FE2" w:rsidRDefault="009A2543" w:rsidP="009A2543">
      <w:pPr>
        <w:pStyle w:val="ListParagraph"/>
        <w:ind w:left="360"/>
        <w:jc w:val="both"/>
        <w:rPr>
          <w:rFonts w:cs="Arial"/>
        </w:rPr>
      </w:pPr>
      <w:r>
        <w:rPr>
          <w:rFonts w:cs="Arial"/>
          <w:noProof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allowOverlap="1" wp14:anchorId="7B414CC7" wp14:editId="132B7AF0">
                <wp:simplePos x="0" y="0"/>
                <wp:positionH relativeFrom="column">
                  <wp:posOffset>-306705</wp:posOffset>
                </wp:positionH>
                <wp:positionV relativeFrom="paragraph">
                  <wp:posOffset>57149</wp:posOffset>
                </wp:positionV>
                <wp:extent cx="7038975" cy="0"/>
                <wp:effectExtent l="0" t="19050" r="28575" b="19050"/>
                <wp:wrapNone/>
                <wp:docPr id="2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038975" cy="0"/>
                        </a:xfrm>
                        <a:prstGeom prst="line">
                          <a:avLst/>
                        </a:prstGeom>
                        <a:noFill/>
                        <a:ln w="571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FE4FF9" id="Line 4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24.15pt,4.5pt" to="530.1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" strokeweight="4.5pt"/>
            </w:pict>
          </mc:Fallback>
        </mc:AlternateContent>
      </w:r>
    </w:p>
    <w:p w14:paraId="225A335B" w14:textId="3F654941" w:rsidR="009A2543" w:rsidRPr="00E5533E" w:rsidRDefault="0063422C" w:rsidP="009A2543">
      <w:pPr>
        <w:spacing w:before="0" w:after="0"/>
        <w:jc w:val="center"/>
        <w:rPr>
          <w:b/>
          <w:bCs/>
          <w:szCs w:val="24"/>
        </w:rPr>
      </w:pPr>
      <w:r>
        <w:rPr>
          <w:b/>
          <w:bCs/>
          <w:szCs w:val="24"/>
        </w:rPr>
        <w:t xml:space="preserve">Webinar </w:t>
      </w:r>
      <w:r w:rsidR="009A2543" w:rsidRPr="00E5533E">
        <w:rPr>
          <w:b/>
          <w:bCs/>
          <w:szCs w:val="24"/>
        </w:rPr>
        <w:t>Contact Information:</w:t>
      </w:r>
    </w:p>
    <w:p w14:paraId="7970E8EC" w14:textId="77777777" w:rsidR="009A2543" w:rsidRPr="00211BED" w:rsidRDefault="009A2543" w:rsidP="009A2543">
      <w:pPr>
        <w:spacing w:before="0" w:after="0"/>
        <w:jc w:val="center"/>
        <w:rPr>
          <w:b/>
          <w:bCs/>
          <w:sz w:val="20"/>
          <w:szCs w:val="20"/>
        </w:rPr>
      </w:pPr>
    </w:p>
    <w:p w14:paraId="7BA48EC8" w14:textId="7267F817" w:rsidR="009A2543" w:rsidRPr="009F14F5" w:rsidRDefault="009A2543" w:rsidP="009F14F5">
      <w:pPr>
        <w:spacing w:before="0" w:after="0"/>
        <w:ind w:left="-180" w:right="-180"/>
        <w:jc w:val="center"/>
        <w:rPr>
          <w:sz w:val="22"/>
        </w:rPr>
      </w:pPr>
      <w:r w:rsidRPr="009F14F5">
        <w:rPr>
          <w:bCs/>
          <w:sz w:val="22"/>
        </w:rPr>
        <w:t xml:space="preserve">Please contact </w:t>
      </w:r>
      <w:r w:rsidR="0063422C" w:rsidRPr="009F14F5">
        <w:rPr>
          <w:bCs/>
          <w:sz w:val="22"/>
        </w:rPr>
        <w:t>Program Analyst Michelle Killian</w:t>
      </w:r>
      <w:r w:rsidRPr="009F14F5">
        <w:rPr>
          <w:bCs/>
          <w:sz w:val="22"/>
        </w:rPr>
        <w:t xml:space="preserve"> </w:t>
      </w:r>
      <w:r w:rsidR="007C4DAC">
        <w:rPr>
          <w:bCs/>
          <w:sz w:val="22"/>
        </w:rPr>
        <w:t xml:space="preserve">at </w:t>
      </w:r>
      <w:hyperlink r:id="rId9" w:history="1">
        <w:r w:rsidR="007C4DAC" w:rsidRPr="00772BD4">
          <w:rPr>
            <w:rStyle w:val="Hyperlink"/>
            <w:bCs/>
            <w:sz w:val="22"/>
          </w:rPr>
          <w:t>michelle.killian@bscc.ca.gov</w:t>
        </w:r>
      </w:hyperlink>
      <w:bookmarkStart w:id="0" w:name="_GoBack"/>
      <w:bookmarkEnd w:id="0"/>
      <w:r w:rsidR="0063422C" w:rsidRPr="009F14F5">
        <w:rPr>
          <w:bCs/>
          <w:sz w:val="22"/>
        </w:rPr>
        <w:t xml:space="preserve"> </w:t>
      </w:r>
      <w:r w:rsidR="007C4DAC">
        <w:rPr>
          <w:bCs/>
          <w:sz w:val="22"/>
        </w:rPr>
        <w:t xml:space="preserve">or </w:t>
      </w:r>
      <w:hyperlink r:id="rId10" w:history="1">
        <w:r w:rsidR="007C4DAC" w:rsidRPr="00772BD4">
          <w:rPr>
            <w:rStyle w:val="Hyperlink"/>
            <w:bCs/>
            <w:sz w:val="22"/>
          </w:rPr>
          <w:t>Prop64_Grant@bscc.ca.gov</w:t>
        </w:r>
      </w:hyperlink>
      <w:r w:rsidR="007C4DAC">
        <w:rPr>
          <w:bCs/>
          <w:sz w:val="22"/>
        </w:rPr>
        <w:t xml:space="preserve"> </w:t>
      </w:r>
      <w:r w:rsidRPr="009F14F5">
        <w:rPr>
          <w:bCs/>
          <w:sz w:val="22"/>
        </w:rPr>
        <w:t>for</w:t>
      </w:r>
      <w:r w:rsidR="009F14F5">
        <w:rPr>
          <w:bCs/>
          <w:sz w:val="22"/>
        </w:rPr>
        <w:t xml:space="preserve"> any</w:t>
      </w:r>
      <w:r w:rsidRPr="009F14F5">
        <w:rPr>
          <w:bCs/>
          <w:sz w:val="22"/>
        </w:rPr>
        <w:t xml:space="preserve"> </w:t>
      </w:r>
      <w:r w:rsidR="009F14F5" w:rsidRPr="009F14F5">
        <w:rPr>
          <w:bCs/>
          <w:sz w:val="22"/>
        </w:rPr>
        <w:t>assistance.</w:t>
      </w:r>
    </w:p>
    <w:p w14:paraId="432ACB60" w14:textId="07A4C087" w:rsidR="002B59ED" w:rsidRPr="002B78DB" w:rsidRDefault="002B59ED" w:rsidP="002B78DB"/>
    <w:sectPr w:rsidR="002B59ED" w:rsidRPr="002B78DB" w:rsidSect="00B32BC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1440" w:bottom="576" w:left="1440" w:header="201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2A9367" w14:textId="77777777" w:rsidR="00D95804" w:rsidRDefault="00D95804" w:rsidP="00DC1494">
      <w:pPr>
        <w:spacing w:before="0" w:after="0"/>
      </w:pPr>
      <w:r>
        <w:separator/>
      </w:r>
    </w:p>
  </w:endnote>
  <w:endnote w:type="continuationSeparator" w:id="0">
    <w:p w14:paraId="10806A9F" w14:textId="77777777" w:rsidR="00D95804" w:rsidRDefault="00D95804" w:rsidP="00DC149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4CC69" w14:textId="77777777" w:rsidR="004E4BFA" w:rsidRDefault="004E4B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A23131" w14:textId="1101ADC0" w:rsidR="00B533FA" w:rsidRPr="00B533FA" w:rsidRDefault="00B533FA">
    <w:pPr>
      <w:pStyle w:val="Footer"/>
      <w:rPr>
        <w:sz w:val="16"/>
        <w:szCs w:val="16"/>
      </w:rPr>
    </w:pPr>
    <w:r w:rsidRPr="00B533FA">
      <w:rPr>
        <w:sz w:val="16"/>
        <w:szCs w:val="16"/>
      </w:rPr>
      <w:t>047-3190.19 SB863-A13-15</w:t>
    </w:r>
    <w:r>
      <w:rPr>
        <w:sz w:val="16"/>
        <w:szCs w:val="16"/>
      </w:rPr>
      <w:t>; 05/10/20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5F31F7" w14:textId="77777777" w:rsidR="00B533FA" w:rsidRDefault="00B533FA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A3A7EE" w14:textId="77777777" w:rsidR="00D95804" w:rsidRDefault="00D95804" w:rsidP="00DC1494">
      <w:pPr>
        <w:spacing w:before="0" w:after="0"/>
      </w:pPr>
      <w:r>
        <w:separator/>
      </w:r>
    </w:p>
  </w:footnote>
  <w:footnote w:type="continuationSeparator" w:id="0">
    <w:p w14:paraId="22F0ADED" w14:textId="77777777" w:rsidR="00D95804" w:rsidRDefault="00D95804" w:rsidP="00DC1494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4958A" w14:textId="77777777" w:rsidR="004E4BFA" w:rsidRDefault="004E4B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AACB8" w14:textId="77777777" w:rsidR="004E4BFA" w:rsidRDefault="004E4BF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53547F" w14:textId="4B6E03A5" w:rsidR="00D667E7" w:rsidRDefault="00D667E7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68EAF20" wp14:editId="151369DA">
          <wp:simplePos x="0" y="0"/>
          <wp:positionH relativeFrom="page">
            <wp:align>center</wp:align>
          </wp:positionH>
          <wp:positionV relativeFrom="page">
            <wp:posOffset>274320</wp:posOffset>
          </wp:positionV>
          <wp:extent cx="7086600" cy="1115568"/>
          <wp:effectExtent l="0" t="0" r="0" b="889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lly.pile\AppData\Local\Microsoft\Windows\Temporary Internet Files\Content.Word\New Picture (32)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086600" cy="111556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3228"/>
    <w:multiLevelType w:val="hybridMultilevel"/>
    <w:tmpl w:val="B7664F9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2094831"/>
    <w:multiLevelType w:val="hybridMultilevel"/>
    <w:tmpl w:val="894A8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DC689A"/>
    <w:multiLevelType w:val="hybridMultilevel"/>
    <w:tmpl w:val="8E18D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30852"/>
    <w:multiLevelType w:val="hybridMultilevel"/>
    <w:tmpl w:val="A588CFE2"/>
    <w:lvl w:ilvl="0" w:tplc="04090001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19477834"/>
    <w:multiLevelType w:val="hybridMultilevel"/>
    <w:tmpl w:val="2ABE1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6F79B1"/>
    <w:multiLevelType w:val="hybridMultilevel"/>
    <w:tmpl w:val="80D270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6F459A"/>
    <w:multiLevelType w:val="hybridMultilevel"/>
    <w:tmpl w:val="FC8AC16A"/>
    <w:lvl w:ilvl="0" w:tplc="778CC3B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883C35"/>
    <w:multiLevelType w:val="hybridMultilevel"/>
    <w:tmpl w:val="FE081AAE"/>
    <w:lvl w:ilvl="0" w:tplc="C8B41FEC">
      <w:start w:val="2"/>
      <w:numFmt w:val="upperLetter"/>
      <w:lvlText w:val="%1."/>
      <w:lvlJc w:val="left"/>
      <w:pPr>
        <w:ind w:left="36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1DC0156"/>
    <w:multiLevelType w:val="hybridMultilevel"/>
    <w:tmpl w:val="D38C4050"/>
    <w:lvl w:ilvl="0" w:tplc="04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9" w15:restartNumberingAfterBreak="0">
    <w:nsid w:val="3A894C2A"/>
    <w:multiLevelType w:val="hybridMultilevel"/>
    <w:tmpl w:val="6FAA35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2A1D93"/>
    <w:multiLevelType w:val="hybridMultilevel"/>
    <w:tmpl w:val="9F76D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303858"/>
    <w:multiLevelType w:val="hybridMultilevel"/>
    <w:tmpl w:val="7FA8F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1556C3"/>
    <w:multiLevelType w:val="hybridMultilevel"/>
    <w:tmpl w:val="8F040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0365D8"/>
    <w:multiLevelType w:val="hybridMultilevel"/>
    <w:tmpl w:val="D7D80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D81450"/>
    <w:multiLevelType w:val="hybridMultilevel"/>
    <w:tmpl w:val="73C000BC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5" w15:restartNumberingAfterBreak="0">
    <w:nsid w:val="5D2B7771"/>
    <w:multiLevelType w:val="hybridMultilevel"/>
    <w:tmpl w:val="9F32CD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541B62"/>
    <w:multiLevelType w:val="hybridMultilevel"/>
    <w:tmpl w:val="78780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292269"/>
    <w:multiLevelType w:val="hybridMultilevel"/>
    <w:tmpl w:val="973201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41C55FC"/>
    <w:multiLevelType w:val="hybridMultilevel"/>
    <w:tmpl w:val="F086E66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655F04"/>
    <w:multiLevelType w:val="hybridMultilevel"/>
    <w:tmpl w:val="73C000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6D45F0"/>
    <w:multiLevelType w:val="hybridMultilevel"/>
    <w:tmpl w:val="B1FE0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914AEA"/>
    <w:multiLevelType w:val="hybridMultilevel"/>
    <w:tmpl w:val="9CB2080A"/>
    <w:lvl w:ilvl="0" w:tplc="89EED6F2">
      <w:start w:val="3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2EA3B65"/>
    <w:multiLevelType w:val="hybridMultilevel"/>
    <w:tmpl w:val="F13AF69C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Univer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Univer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Univer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77042A94"/>
    <w:multiLevelType w:val="hybridMultilevel"/>
    <w:tmpl w:val="54C0B3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F11932"/>
    <w:multiLevelType w:val="hybridMultilevel"/>
    <w:tmpl w:val="8FA42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E83832"/>
    <w:multiLevelType w:val="hybridMultilevel"/>
    <w:tmpl w:val="07520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477BDE"/>
    <w:multiLevelType w:val="hybridMultilevel"/>
    <w:tmpl w:val="A9AA5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CD0770"/>
    <w:multiLevelType w:val="hybridMultilevel"/>
    <w:tmpl w:val="11F65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0D60ED"/>
    <w:multiLevelType w:val="hybridMultilevel"/>
    <w:tmpl w:val="3E966A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7"/>
  </w:num>
  <w:num w:numId="3">
    <w:abstractNumId w:val="25"/>
  </w:num>
  <w:num w:numId="4">
    <w:abstractNumId w:val="13"/>
  </w:num>
  <w:num w:numId="5">
    <w:abstractNumId w:val="5"/>
  </w:num>
  <w:num w:numId="6">
    <w:abstractNumId w:val="22"/>
  </w:num>
  <w:num w:numId="7">
    <w:abstractNumId w:val="1"/>
  </w:num>
  <w:num w:numId="8">
    <w:abstractNumId w:val="12"/>
  </w:num>
  <w:num w:numId="9">
    <w:abstractNumId w:val="18"/>
  </w:num>
  <w:num w:numId="10">
    <w:abstractNumId w:val="10"/>
  </w:num>
  <w:num w:numId="11">
    <w:abstractNumId w:val="28"/>
  </w:num>
  <w:num w:numId="12">
    <w:abstractNumId w:val="4"/>
  </w:num>
  <w:num w:numId="13">
    <w:abstractNumId w:val="23"/>
  </w:num>
  <w:num w:numId="14">
    <w:abstractNumId w:val="11"/>
  </w:num>
  <w:num w:numId="15">
    <w:abstractNumId w:val="20"/>
  </w:num>
  <w:num w:numId="16">
    <w:abstractNumId w:val="3"/>
  </w:num>
  <w:num w:numId="17">
    <w:abstractNumId w:val="24"/>
  </w:num>
  <w:num w:numId="18">
    <w:abstractNumId w:val="27"/>
  </w:num>
  <w:num w:numId="19">
    <w:abstractNumId w:val="16"/>
  </w:num>
  <w:num w:numId="20">
    <w:abstractNumId w:val="0"/>
  </w:num>
  <w:num w:numId="21">
    <w:abstractNumId w:val="2"/>
  </w:num>
  <w:num w:numId="22">
    <w:abstractNumId w:val="6"/>
  </w:num>
  <w:num w:numId="23">
    <w:abstractNumId w:val="19"/>
  </w:num>
  <w:num w:numId="24">
    <w:abstractNumId w:val="14"/>
  </w:num>
  <w:num w:numId="25">
    <w:abstractNumId w:val="26"/>
  </w:num>
  <w:num w:numId="26">
    <w:abstractNumId w:val="8"/>
  </w:num>
  <w:num w:numId="27">
    <w:abstractNumId w:val="21"/>
  </w:num>
  <w:num w:numId="28">
    <w:abstractNumId w:val="7"/>
  </w:num>
  <w:num w:numId="2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166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tTAytAASRgbGpko6SsGpxcWZ+XkgBYa1AO0jVpEsAAAA"/>
  </w:docVars>
  <w:rsids>
    <w:rsidRoot w:val="00540C67"/>
    <w:rsid w:val="00002F5C"/>
    <w:rsid w:val="00031512"/>
    <w:rsid w:val="00031A70"/>
    <w:rsid w:val="00041CEB"/>
    <w:rsid w:val="00043F03"/>
    <w:rsid w:val="00051922"/>
    <w:rsid w:val="00053897"/>
    <w:rsid w:val="000811F7"/>
    <w:rsid w:val="00092AA2"/>
    <w:rsid w:val="00093118"/>
    <w:rsid w:val="000A7E4A"/>
    <w:rsid w:val="000B6FE6"/>
    <w:rsid w:val="000E560C"/>
    <w:rsid w:val="0010014D"/>
    <w:rsid w:val="001104CA"/>
    <w:rsid w:val="00156894"/>
    <w:rsid w:val="001722FF"/>
    <w:rsid w:val="001952B5"/>
    <w:rsid w:val="0019716B"/>
    <w:rsid w:val="001A20FE"/>
    <w:rsid w:val="001B4129"/>
    <w:rsid w:val="001C213E"/>
    <w:rsid w:val="001C7832"/>
    <w:rsid w:val="001E1AF3"/>
    <w:rsid w:val="001F7399"/>
    <w:rsid w:val="00203730"/>
    <w:rsid w:val="00213798"/>
    <w:rsid w:val="00214DF8"/>
    <w:rsid w:val="00222D9E"/>
    <w:rsid w:val="0022404C"/>
    <w:rsid w:val="0022632B"/>
    <w:rsid w:val="00236977"/>
    <w:rsid w:val="00255292"/>
    <w:rsid w:val="002627B1"/>
    <w:rsid w:val="002804D9"/>
    <w:rsid w:val="002919AD"/>
    <w:rsid w:val="00294964"/>
    <w:rsid w:val="002A1920"/>
    <w:rsid w:val="002A2429"/>
    <w:rsid w:val="002A584F"/>
    <w:rsid w:val="002B0659"/>
    <w:rsid w:val="002B0F21"/>
    <w:rsid w:val="002B4CA0"/>
    <w:rsid w:val="002B59ED"/>
    <w:rsid w:val="002B78DB"/>
    <w:rsid w:val="002D1B32"/>
    <w:rsid w:val="002D1C59"/>
    <w:rsid w:val="002E7B26"/>
    <w:rsid w:val="00307459"/>
    <w:rsid w:val="0031346D"/>
    <w:rsid w:val="003441DD"/>
    <w:rsid w:val="00353112"/>
    <w:rsid w:val="003564A8"/>
    <w:rsid w:val="00373C28"/>
    <w:rsid w:val="003827EB"/>
    <w:rsid w:val="00390C2C"/>
    <w:rsid w:val="00390C4F"/>
    <w:rsid w:val="003A3B49"/>
    <w:rsid w:val="003A3DA1"/>
    <w:rsid w:val="003B4709"/>
    <w:rsid w:val="003C2328"/>
    <w:rsid w:val="003C7E6F"/>
    <w:rsid w:val="003D453A"/>
    <w:rsid w:val="003D5AD7"/>
    <w:rsid w:val="003F1037"/>
    <w:rsid w:val="0042680B"/>
    <w:rsid w:val="00431399"/>
    <w:rsid w:val="00432958"/>
    <w:rsid w:val="00436129"/>
    <w:rsid w:val="00447728"/>
    <w:rsid w:val="004542C2"/>
    <w:rsid w:val="004574DF"/>
    <w:rsid w:val="0046141D"/>
    <w:rsid w:val="00471B4E"/>
    <w:rsid w:val="004D0E89"/>
    <w:rsid w:val="004D528E"/>
    <w:rsid w:val="004D7EA6"/>
    <w:rsid w:val="004E4BFA"/>
    <w:rsid w:val="00524AE0"/>
    <w:rsid w:val="005276F9"/>
    <w:rsid w:val="00531421"/>
    <w:rsid w:val="00540C67"/>
    <w:rsid w:val="005558F4"/>
    <w:rsid w:val="005640F4"/>
    <w:rsid w:val="005734AA"/>
    <w:rsid w:val="00575CE3"/>
    <w:rsid w:val="0058479B"/>
    <w:rsid w:val="00590A89"/>
    <w:rsid w:val="00593B99"/>
    <w:rsid w:val="005A4C37"/>
    <w:rsid w:val="005E3714"/>
    <w:rsid w:val="0060359A"/>
    <w:rsid w:val="00615323"/>
    <w:rsid w:val="00616D6E"/>
    <w:rsid w:val="0062050F"/>
    <w:rsid w:val="006305F4"/>
    <w:rsid w:val="0063378E"/>
    <w:rsid w:val="0063422C"/>
    <w:rsid w:val="006518CF"/>
    <w:rsid w:val="006766F0"/>
    <w:rsid w:val="0067746D"/>
    <w:rsid w:val="00690896"/>
    <w:rsid w:val="00691EF4"/>
    <w:rsid w:val="00697688"/>
    <w:rsid w:val="006A2DC7"/>
    <w:rsid w:val="006A6777"/>
    <w:rsid w:val="006A6C86"/>
    <w:rsid w:val="006B1614"/>
    <w:rsid w:val="006B605C"/>
    <w:rsid w:val="006B629B"/>
    <w:rsid w:val="006C0672"/>
    <w:rsid w:val="006D09FE"/>
    <w:rsid w:val="006D1E52"/>
    <w:rsid w:val="006D3BCE"/>
    <w:rsid w:val="006F003F"/>
    <w:rsid w:val="006F24EB"/>
    <w:rsid w:val="0071296E"/>
    <w:rsid w:val="0072560A"/>
    <w:rsid w:val="0073131E"/>
    <w:rsid w:val="00731FC8"/>
    <w:rsid w:val="00750AA6"/>
    <w:rsid w:val="007548AB"/>
    <w:rsid w:val="007566E1"/>
    <w:rsid w:val="00771658"/>
    <w:rsid w:val="00796F18"/>
    <w:rsid w:val="007B7077"/>
    <w:rsid w:val="007C4DAC"/>
    <w:rsid w:val="007E711D"/>
    <w:rsid w:val="007F55AD"/>
    <w:rsid w:val="008470C8"/>
    <w:rsid w:val="00855FF9"/>
    <w:rsid w:val="008954E3"/>
    <w:rsid w:val="008967BC"/>
    <w:rsid w:val="008A5E13"/>
    <w:rsid w:val="008B09F9"/>
    <w:rsid w:val="008B7FEA"/>
    <w:rsid w:val="008D7E2C"/>
    <w:rsid w:val="009000B4"/>
    <w:rsid w:val="00901AA0"/>
    <w:rsid w:val="0090275F"/>
    <w:rsid w:val="009318B2"/>
    <w:rsid w:val="00951936"/>
    <w:rsid w:val="009705B5"/>
    <w:rsid w:val="00976FD4"/>
    <w:rsid w:val="00981D64"/>
    <w:rsid w:val="00995B86"/>
    <w:rsid w:val="009A2543"/>
    <w:rsid w:val="009B2A73"/>
    <w:rsid w:val="009E0657"/>
    <w:rsid w:val="009F14F5"/>
    <w:rsid w:val="009F2C58"/>
    <w:rsid w:val="00A138AB"/>
    <w:rsid w:val="00A13BE4"/>
    <w:rsid w:val="00A309FD"/>
    <w:rsid w:val="00A32542"/>
    <w:rsid w:val="00A72FCC"/>
    <w:rsid w:val="00A83E1A"/>
    <w:rsid w:val="00A853CB"/>
    <w:rsid w:val="00A97E2E"/>
    <w:rsid w:val="00AB0A63"/>
    <w:rsid w:val="00B015B6"/>
    <w:rsid w:val="00B2287C"/>
    <w:rsid w:val="00B24ED5"/>
    <w:rsid w:val="00B32BCE"/>
    <w:rsid w:val="00B32CDF"/>
    <w:rsid w:val="00B51684"/>
    <w:rsid w:val="00B533FA"/>
    <w:rsid w:val="00B535DB"/>
    <w:rsid w:val="00B70219"/>
    <w:rsid w:val="00B749C2"/>
    <w:rsid w:val="00B77E86"/>
    <w:rsid w:val="00B912BE"/>
    <w:rsid w:val="00B9357C"/>
    <w:rsid w:val="00BC2667"/>
    <w:rsid w:val="00BD70A1"/>
    <w:rsid w:val="00BD7C11"/>
    <w:rsid w:val="00BE0BFF"/>
    <w:rsid w:val="00BF498A"/>
    <w:rsid w:val="00C06E53"/>
    <w:rsid w:val="00C10B5E"/>
    <w:rsid w:val="00C123E4"/>
    <w:rsid w:val="00C16AAC"/>
    <w:rsid w:val="00C17911"/>
    <w:rsid w:val="00C24634"/>
    <w:rsid w:val="00C258E7"/>
    <w:rsid w:val="00C53425"/>
    <w:rsid w:val="00C55A5C"/>
    <w:rsid w:val="00C75A56"/>
    <w:rsid w:val="00C76CBE"/>
    <w:rsid w:val="00C77578"/>
    <w:rsid w:val="00C86BC1"/>
    <w:rsid w:val="00CD63A4"/>
    <w:rsid w:val="00CD6A4B"/>
    <w:rsid w:val="00CE5449"/>
    <w:rsid w:val="00CF282D"/>
    <w:rsid w:val="00D24E23"/>
    <w:rsid w:val="00D57CF1"/>
    <w:rsid w:val="00D60F70"/>
    <w:rsid w:val="00D667E7"/>
    <w:rsid w:val="00D95804"/>
    <w:rsid w:val="00DA0148"/>
    <w:rsid w:val="00DA5F65"/>
    <w:rsid w:val="00DB567C"/>
    <w:rsid w:val="00DC1494"/>
    <w:rsid w:val="00DD1DEA"/>
    <w:rsid w:val="00DD3FA5"/>
    <w:rsid w:val="00DF3E59"/>
    <w:rsid w:val="00E10C22"/>
    <w:rsid w:val="00E16ECD"/>
    <w:rsid w:val="00E239A6"/>
    <w:rsid w:val="00E314DB"/>
    <w:rsid w:val="00E32D6F"/>
    <w:rsid w:val="00E4033E"/>
    <w:rsid w:val="00E40832"/>
    <w:rsid w:val="00E56754"/>
    <w:rsid w:val="00E72384"/>
    <w:rsid w:val="00E74E6B"/>
    <w:rsid w:val="00E859C2"/>
    <w:rsid w:val="00EA7C93"/>
    <w:rsid w:val="00ED0747"/>
    <w:rsid w:val="00EE00E7"/>
    <w:rsid w:val="00F11AC5"/>
    <w:rsid w:val="00F12968"/>
    <w:rsid w:val="00F13058"/>
    <w:rsid w:val="00F20531"/>
    <w:rsid w:val="00F23EDE"/>
    <w:rsid w:val="00F33E1C"/>
    <w:rsid w:val="00F500A2"/>
    <w:rsid w:val="00F53528"/>
    <w:rsid w:val="00F61344"/>
    <w:rsid w:val="00F8115F"/>
    <w:rsid w:val="00F83EE3"/>
    <w:rsid w:val="00FC6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6913"/>
    <o:shapelayout v:ext="edit">
      <o:idmap v:ext="edit" data="1"/>
    </o:shapelayout>
  </w:shapeDefaults>
  <w:decimalSymbol w:val="."/>
  <w:listSeparator w:val=","/>
  <w14:docId w14:val="26FFB09D"/>
  <w15:docId w15:val="{B7DBBDCA-4806-4E81-8E2A-6F6D9C0F8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70C8"/>
    <w:pPr>
      <w:spacing w:before="120" w:after="120" w:line="240" w:lineRule="auto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40C6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0C6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8470C8"/>
    <w:pPr>
      <w:spacing w:after="0" w:line="240" w:lineRule="auto"/>
    </w:pPr>
    <w:rPr>
      <w:rFonts w:ascii="Arial" w:hAnsi="Arial"/>
      <w:sz w:val="24"/>
    </w:rPr>
  </w:style>
  <w:style w:type="paragraph" w:styleId="Header">
    <w:name w:val="header"/>
    <w:basedOn w:val="Normal"/>
    <w:link w:val="HeaderChar"/>
    <w:uiPriority w:val="99"/>
    <w:unhideWhenUsed/>
    <w:rsid w:val="00FC6BBC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FC6BBC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FC6BBC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FC6BBC"/>
    <w:rPr>
      <w:rFonts w:ascii="Arial" w:hAnsi="Arial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B0F21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0F21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semiHidden/>
    <w:rsid w:val="002B0F2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B0F2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71658"/>
    <w:pPr>
      <w:ind w:left="720"/>
      <w:contextualSpacing/>
    </w:pPr>
  </w:style>
  <w:style w:type="table" w:styleId="TableGrid">
    <w:name w:val="Table Grid"/>
    <w:basedOn w:val="TableNormal"/>
    <w:uiPriority w:val="59"/>
    <w:rsid w:val="000811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10B5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431399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305F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242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7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8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4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7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0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9453661852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Prop64_Grant@bscc.ca.gov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ichelle.killian@bscc.ca.gov" TargetMode="Externa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281DDB-04F0-46AE-A64C-5863B3AA14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0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DCR</Company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lly.pile</dc:creator>
  <cp:lastModifiedBy>Zentner, Helene@BSCC</cp:lastModifiedBy>
  <cp:revision>102</cp:revision>
  <cp:lastPrinted>2019-05-10T21:25:00Z</cp:lastPrinted>
  <dcterms:created xsi:type="dcterms:W3CDTF">2014-07-24T22:07:00Z</dcterms:created>
  <dcterms:modified xsi:type="dcterms:W3CDTF">2021-01-06T17:17:00Z</dcterms:modified>
</cp:coreProperties>
</file>